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0E6DF" w14:textId="77777777" w:rsidR="00946DDE" w:rsidRPr="00946DDE" w:rsidRDefault="00946DDE" w:rsidP="00946DDE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946DDE">
        <w:rPr>
          <w:rFonts w:ascii="Times New Roman" w:eastAsia="Times New Roman" w:hAnsi="Times New Roman" w:cs="Times New Roman"/>
          <w:sz w:val="24"/>
          <w:szCs w:val="20"/>
        </w:rPr>
        <w:fldChar w:fldCharType="begin"/>
      </w:r>
      <w:r w:rsidRPr="00946DDE">
        <w:rPr>
          <w:rFonts w:ascii="Times New Roman" w:eastAsia="Times New Roman" w:hAnsi="Times New Roman" w:cs="Times New Roman"/>
          <w:sz w:val="24"/>
          <w:szCs w:val="20"/>
        </w:rPr>
        <w:instrText xml:space="preserve"> SEQ CHAPTER \h \r 1</w:instrText>
      </w:r>
      <w:r w:rsidRPr="00946DDE">
        <w:rPr>
          <w:rFonts w:ascii="Times New Roman" w:eastAsia="Times New Roman" w:hAnsi="Times New Roman" w:cs="Times New Roman"/>
          <w:sz w:val="24"/>
          <w:szCs w:val="20"/>
        </w:rPr>
        <w:fldChar w:fldCharType="end"/>
      </w:r>
      <w:r w:rsidRPr="00946DDE">
        <w:rPr>
          <w:rFonts w:ascii="Times New Roman" w:eastAsia="Times New Roman" w:hAnsi="Times New Roman" w:cs="Times New Roman"/>
          <w:b/>
          <w:sz w:val="24"/>
          <w:szCs w:val="20"/>
        </w:rPr>
        <w:t>MANUSCRIPT DATA RECORD FORM</w:t>
      </w:r>
    </w:p>
    <w:p w14:paraId="44A5C98F" w14:textId="77777777" w:rsidR="00946DDE" w:rsidRPr="00946DDE" w:rsidRDefault="00946DDE" w:rsidP="00946DDE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14:paraId="273256E8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>Manuscript Number: [SHPO assigns]</w:t>
      </w:r>
    </w:p>
    <w:p w14:paraId="513CC198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22DBD0B8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 xml:space="preserve">SHPO Reference #: </w:t>
      </w:r>
    </w:p>
    <w:p w14:paraId="65E2D6EB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4A5BD86D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 xml:space="preserve">Author(s): </w:t>
      </w:r>
    </w:p>
    <w:p w14:paraId="408AAC62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2303FCD3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 xml:space="preserve">Title: </w:t>
      </w:r>
    </w:p>
    <w:p w14:paraId="6B070098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06AEAE2D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 xml:space="preserve">Report Date: </w:t>
      </w:r>
    </w:p>
    <w:p w14:paraId="765C97A3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59323742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767EC04E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77A46EA9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 xml:space="preserve">Type – I, T, E, O: </w:t>
      </w:r>
    </w:p>
    <w:p w14:paraId="7A36532F" w14:textId="77777777" w:rsidR="00946DDE" w:rsidRPr="00946DDE" w:rsidRDefault="00946DDE" w:rsidP="00946DDE">
      <w:pPr>
        <w:spacing w:after="0" w:line="240" w:lineRule="auto"/>
        <w:ind w:left="720"/>
        <w:rPr>
          <w:rFonts w:ascii="Times New Roman" w:eastAsia="Times New Roman" w:hAnsi="Times New Roman" w:cs="Times New Roman"/>
          <w:sz w:val="16"/>
          <w:szCs w:val="16"/>
        </w:rPr>
      </w:pPr>
    </w:p>
    <w:p w14:paraId="112233C7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>I=Inventory; T=Formal Testing; E=Excavation; O=Other</w:t>
      </w:r>
    </w:p>
    <w:p w14:paraId="68291CF3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0C48974F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>List formally tested or excavated sites (not probes):</w:t>
      </w:r>
    </w:p>
    <w:p w14:paraId="57E15CEF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BB70F3E" w14:textId="77777777" w:rsidR="00946DDE" w:rsidRPr="00946DDE" w:rsidRDefault="00946DDE" w:rsidP="00946DDE">
      <w:pPr>
        <w:widowControl w:val="0"/>
        <w:numPr>
          <w:ilvl w:val="0"/>
          <w:numId w:val="1"/>
        </w:numPr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 xml:space="preserve">Acres: </w:t>
      </w:r>
    </w:p>
    <w:p w14:paraId="38D0B63C" w14:textId="77777777" w:rsidR="00946DDE" w:rsidRPr="00946DDE" w:rsidRDefault="00946DDE" w:rsidP="00946DDE">
      <w:pPr>
        <w:widowControl w:val="0"/>
        <w:tabs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39EBE740" w14:textId="77777777" w:rsidR="00946DDE" w:rsidRPr="00946DDE" w:rsidRDefault="00946DDE" w:rsidP="00946DDE">
      <w:pPr>
        <w:widowControl w:val="0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946DDE">
        <w:rPr>
          <w:rFonts w:ascii="Times New Roman" w:eastAsia="Times New Roman" w:hAnsi="Times New Roman" w:cs="Times New Roman"/>
          <w:sz w:val="24"/>
          <w:szCs w:val="24"/>
        </w:rPr>
        <w:t>List the legal description* and study unit. For study unit assignment, use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 xml:space="preserve"> the township tables in the </w:t>
      </w:r>
      <w:r w:rsidRPr="00946DDE">
        <w:rPr>
          <w:rFonts w:ascii="Times New Roman" w:eastAsia="Times New Roman" w:hAnsi="Times New Roman" w:cs="Times New Roman"/>
          <w:i/>
          <w:sz w:val="24"/>
          <w:szCs w:val="20"/>
        </w:rPr>
        <w:t>State Plan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 xml:space="preserve">, </w:t>
      </w:r>
      <w:hyperlink r:id="rId11" w:history="1">
        <w:r w:rsidRPr="00946DDE">
          <w:rPr>
            <w:rFonts w:ascii="Times New Roman" w:eastAsia="Times New Roman" w:hAnsi="Times New Roman" w:cs="Times New Roman"/>
            <w:color w:val="0000FF"/>
            <w:sz w:val="24"/>
            <w:szCs w:val="20"/>
            <w:u w:val="single"/>
          </w:rPr>
          <w:t>http://history.nd.gov/hp/stateplan_arch.html</w:t>
        </w:r>
      </w:hyperlink>
      <w:r w:rsidRPr="00946DDE">
        <w:rPr>
          <w:rFonts w:ascii="Times New Roman" w:eastAsia="Times New Roman" w:hAnsi="Times New Roman" w:cs="Times New Roman"/>
          <w:sz w:val="24"/>
          <w:szCs w:val="20"/>
        </w:rPr>
        <w:t>.</w:t>
      </w:r>
    </w:p>
    <w:p w14:paraId="2A1358B8" w14:textId="77777777" w:rsidR="00946DDE" w:rsidRPr="00946DDE" w:rsidRDefault="00946DDE" w:rsidP="00946DDE">
      <w:pPr>
        <w:widowControl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0"/>
        </w:rPr>
      </w:pPr>
      <w:r w:rsidRPr="00946DDE">
        <w:rPr>
          <w:rFonts w:ascii="Times New Roman" w:eastAsia="Times New Roman" w:hAnsi="Times New Roman" w:cs="Times New Roman"/>
          <w:sz w:val="24"/>
          <w:szCs w:val="20"/>
        </w:rPr>
        <w:t>Study Units: LM, CB, KN, HE, SM, GA, JA, GR, NR, SR, SO, SH, YE</w:t>
      </w:r>
    </w:p>
    <w:p w14:paraId="433F55D9" w14:textId="77777777" w:rsidR="00946DDE" w:rsidRPr="00946DDE" w:rsidRDefault="00946DDE" w:rsidP="00946DDE">
      <w:pPr>
        <w:widowControl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6FCD38DA" w14:textId="77777777" w:rsidR="00946DDE" w:rsidRPr="00946DDE" w:rsidRDefault="00946DDE" w:rsidP="00946DDE">
      <w:pPr>
        <w:widowControl w:val="0"/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946DDE">
        <w:rPr>
          <w:rFonts w:ascii="Times New Roman" w:eastAsia="Times New Roman" w:hAnsi="Times New Roman" w:cs="Times New Roman"/>
          <w:sz w:val="24"/>
          <w:szCs w:val="20"/>
        </w:rPr>
        <w:t xml:space="preserve">*For </w:t>
      </w:r>
      <w:r w:rsidRPr="00946DDE">
        <w:rPr>
          <w:rFonts w:ascii="Times New Roman" w:eastAsia="Times New Roman" w:hAnsi="Times New Roman" w:cs="Times New Roman"/>
          <w:i/>
          <w:sz w:val="24"/>
          <w:szCs w:val="20"/>
        </w:rPr>
        <w:t>inventory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 xml:space="preserve">, </w:t>
      </w:r>
      <w:r w:rsidRPr="00946DDE">
        <w:rPr>
          <w:rFonts w:ascii="Times New Roman" w:eastAsia="Times New Roman" w:hAnsi="Times New Roman" w:cs="Times New Roman"/>
          <w:i/>
          <w:sz w:val="24"/>
          <w:szCs w:val="20"/>
        </w:rPr>
        <w:t>formal testing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 xml:space="preserve"> and </w:t>
      </w:r>
      <w:r w:rsidRPr="00946DDE">
        <w:rPr>
          <w:rFonts w:ascii="Times New Roman" w:eastAsia="Times New Roman" w:hAnsi="Times New Roman" w:cs="Times New Roman"/>
          <w:i/>
          <w:sz w:val="24"/>
          <w:szCs w:val="20"/>
        </w:rPr>
        <w:t>excavation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 xml:space="preserve"> projects, </w:t>
      </w:r>
      <w:r w:rsidRPr="00946DDE">
        <w:rPr>
          <w:rFonts w:ascii="Times New Roman" w:eastAsia="Times New Roman" w:hAnsi="Times New Roman" w:cs="Times New Roman"/>
          <w:i/>
          <w:sz w:val="24"/>
          <w:szCs w:val="20"/>
        </w:rPr>
        <w:t>list the CLASS III legal locations only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>.</w:t>
      </w:r>
    </w:p>
    <w:p w14:paraId="2F0AE6ED" w14:textId="77777777" w:rsidR="00946DDE" w:rsidRPr="00946DDE" w:rsidRDefault="00946DDE" w:rsidP="00946DDE">
      <w:pPr>
        <w:widowControl w:val="0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5049E2F2" w14:textId="77777777" w:rsidR="00946DDE" w:rsidRPr="00946DDE" w:rsidRDefault="00946DDE" w:rsidP="00946DDE">
      <w:pPr>
        <w:widowControl w:val="0"/>
        <w:tabs>
          <w:tab w:val="left" w:pos="1440"/>
          <w:tab w:val="left" w:pos="2160"/>
          <w:tab w:val="left" w:pos="2880"/>
          <w:tab w:val="left" w:pos="43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946DDE">
        <w:rPr>
          <w:rFonts w:ascii="Times New Roman" w:eastAsia="Times New Roman" w:hAnsi="Times New Roman" w:cs="Times New Roman"/>
          <w:sz w:val="24"/>
          <w:szCs w:val="20"/>
          <w:u w:val="single"/>
        </w:rPr>
        <w:t>County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ab/>
      </w:r>
      <w:r w:rsidRPr="00946DDE">
        <w:rPr>
          <w:rFonts w:ascii="Times New Roman" w:eastAsia="Times New Roman" w:hAnsi="Times New Roman" w:cs="Times New Roman"/>
          <w:sz w:val="24"/>
          <w:szCs w:val="20"/>
          <w:u w:val="single"/>
        </w:rPr>
        <w:t>Township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ab/>
      </w:r>
      <w:r w:rsidRPr="00946DDE">
        <w:rPr>
          <w:rFonts w:ascii="Times New Roman" w:eastAsia="Times New Roman" w:hAnsi="Times New Roman" w:cs="Times New Roman"/>
          <w:sz w:val="24"/>
          <w:szCs w:val="20"/>
          <w:u w:val="single"/>
        </w:rPr>
        <w:t>Range</w:t>
      </w:r>
      <w:r w:rsidRPr="00946DDE">
        <w:rPr>
          <w:rFonts w:ascii="Times New Roman" w:eastAsia="Times New Roman" w:hAnsi="Times New Roman" w:cs="Times New Roman"/>
          <w:sz w:val="24"/>
          <w:szCs w:val="20"/>
        </w:rPr>
        <w:tab/>
      </w:r>
      <w:r w:rsidRPr="00946DDE">
        <w:rPr>
          <w:rFonts w:ascii="Times New Roman" w:eastAsia="Times New Roman" w:hAnsi="Times New Roman" w:cs="Times New Roman"/>
          <w:sz w:val="24"/>
          <w:szCs w:val="20"/>
          <w:u w:val="single"/>
        </w:rPr>
        <w:t>Section</w:t>
      </w:r>
      <w:r w:rsidRPr="00946DDE">
        <w:rPr>
          <w:rFonts w:ascii="Times New Roman" w:eastAsia="Times New Roman" w:hAnsi="Times New Roman" w:cs="Times New Roman"/>
          <w:sz w:val="24"/>
          <w:szCs w:val="20"/>
          <w:u w:val="single"/>
        </w:rPr>
        <w:tab/>
      </w:r>
      <w:r w:rsidRPr="00946DDE">
        <w:rPr>
          <w:rFonts w:ascii="Times New Roman" w:eastAsia="Times New Roman" w:hAnsi="Times New Roman" w:cs="Times New Roman"/>
          <w:sz w:val="24"/>
          <w:szCs w:val="20"/>
        </w:rPr>
        <w:tab/>
      </w:r>
      <w:r w:rsidRPr="00946DDE">
        <w:rPr>
          <w:rFonts w:ascii="Times New Roman" w:eastAsia="Times New Roman" w:hAnsi="Times New Roman" w:cs="Times New Roman"/>
          <w:sz w:val="24"/>
          <w:szCs w:val="20"/>
          <w:u w:val="single"/>
        </w:rPr>
        <w:t>Study Unit</w:t>
      </w:r>
    </w:p>
    <w:p w14:paraId="171C47A3" w14:textId="77777777" w:rsidR="004C72FC" w:rsidRDefault="004C72FC" w:rsidP="004C72FC">
      <w:pPr>
        <w:widowControl w:val="0"/>
        <w:tabs>
          <w:tab w:val="left" w:pos="1440"/>
          <w:tab w:val="left" w:pos="2160"/>
          <w:tab w:val="left" w:pos="2880"/>
          <w:tab w:val="left" w:pos="4320"/>
        </w:tabs>
      </w:pPr>
    </w:p>
    <w:p w14:paraId="3E27BD2C" w14:textId="77777777" w:rsidR="004C72FC" w:rsidRDefault="004C72FC">
      <w:pPr>
        <w:rPr>
          <w:b/>
          <w:bCs/>
          <w:sz w:val="34"/>
          <w:szCs w:val="34"/>
        </w:rPr>
        <w:sectPr w:rsidR="004C72F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sz w:val="34"/>
          <w:szCs w:val="34"/>
        </w:rPr>
        <w:br w:type="page"/>
      </w:r>
    </w:p>
    <w:p w14:paraId="05758698" w14:textId="1547A8E7" w:rsidR="00D30D46" w:rsidRPr="00C66749" w:rsidRDefault="00550895" w:rsidP="00C66749">
      <w:pPr>
        <w:spacing w:after="0" w:line="240" w:lineRule="auto"/>
        <w:jc w:val="center"/>
        <w:rPr>
          <w:b/>
          <w:bCs/>
          <w:sz w:val="34"/>
          <w:szCs w:val="34"/>
        </w:rPr>
      </w:pPr>
      <w:r w:rsidRPr="00C66749">
        <w:rPr>
          <w:b/>
          <w:bCs/>
          <w:sz w:val="34"/>
          <w:szCs w:val="34"/>
        </w:rPr>
        <w:lastRenderedPageBreak/>
        <w:t xml:space="preserve">Negative Class III Survey Form Report </w:t>
      </w:r>
    </w:p>
    <w:p w14:paraId="08B91D29" w14:textId="35761216" w:rsidR="00550895" w:rsidRPr="00C66749" w:rsidRDefault="00550895" w:rsidP="00C66749">
      <w:pPr>
        <w:spacing w:after="0" w:line="240" w:lineRule="auto"/>
        <w:jc w:val="center"/>
        <w:rPr>
          <w:b/>
          <w:bCs/>
          <w:sz w:val="34"/>
          <w:szCs w:val="34"/>
        </w:rPr>
      </w:pPr>
      <w:r w:rsidRPr="00C66749">
        <w:rPr>
          <w:b/>
          <w:bCs/>
          <w:sz w:val="34"/>
          <w:szCs w:val="34"/>
        </w:rPr>
        <w:t xml:space="preserve">(for surveys 40 acres or </w:t>
      </w:r>
      <w:r w:rsidR="00140181" w:rsidRPr="00C66749">
        <w:rPr>
          <w:b/>
          <w:bCs/>
          <w:sz w:val="34"/>
          <w:szCs w:val="34"/>
        </w:rPr>
        <w:t>less)</w:t>
      </w:r>
    </w:p>
    <w:p w14:paraId="40A05A41" w14:textId="77777777" w:rsidR="00550895" w:rsidRPr="00C66749" w:rsidRDefault="00550895" w:rsidP="00C66749">
      <w:pPr>
        <w:spacing w:after="0" w:line="240" w:lineRule="auto"/>
        <w:jc w:val="center"/>
        <w:rPr>
          <w:b/>
          <w:bCs/>
        </w:rPr>
      </w:pPr>
    </w:p>
    <w:p w14:paraId="343A3D99" w14:textId="7ABED7C4" w:rsidR="00946DDE" w:rsidRPr="00C66749" w:rsidRDefault="00946DDE" w:rsidP="00946DDE">
      <w:pPr>
        <w:spacing w:after="0" w:line="240" w:lineRule="auto"/>
        <w:rPr>
          <w:b/>
          <w:bCs/>
          <w:sz w:val="26"/>
          <w:szCs w:val="26"/>
        </w:rPr>
      </w:pPr>
      <w:r w:rsidRPr="00C66749">
        <w:rPr>
          <w:b/>
          <w:bCs/>
          <w:sz w:val="26"/>
          <w:szCs w:val="26"/>
        </w:rPr>
        <w:t xml:space="preserve">Cultural Resource </w:t>
      </w:r>
      <w:r w:rsidR="007D4B81">
        <w:rPr>
          <w:b/>
          <w:bCs/>
          <w:sz w:val="26"/>
          <w:szCs w:val="26"/>
        </w:rPr>
        <w:t>Report</w:t>
      </w:r>
      <w:r w:rsidRPr="00C66749">
        <w:rPr>
          <w:b/>
          <w:bCs/>
          <w:sz w:val="26"/>
          <w:szCs w:val="26"/>
        </w:rPr>
        <w:t xml:space="preserve"> Information </w:t>
      </w:r>
    </w:p>
    <w:p w14:paraId="14AC0314" w14:textId="77777777" w:rsidR="001C0CFB" w:rsidRDefault="001C0CFB" w:rsidP="00946DDE">
      <w:pPr>
        <w:spacing w:after="0" w:line="240" w:lineRule="auto"/>
      </w:pPr>
    </w:p>
    <w:p w14:paraId="3959D7EC" w14:textId="5E8E5050" w:rsidR="00946DDE" w:rsidRDefault="0011743F" w:rsidP="00946DDE">
      <w:pPr>
        <w:spacing w:after="0" w:line="240" w:lineRule="auto"/>
      </w:pPr>
      <w:r>
        <w:t>Report Title:</w:t>
      </w:r>
    </w:p>
    <w:p w14:paraId="6E57B8F2" w14:textId="25FECCF7" w:rsidR="0011743F" w:rsidRDefault="0011743F" w:rsidP="00946DDE">
      <w:pPr>
        <w:spacing w:after="0" w:line="240" w:lineRule="auto"/>
      </w:pPr>
    </w:p>
    <w:p w14:paraId="0668025B" w14:textId="77777777" w:rsidR="001C0CFB" w:rsidRDefault="001C0CFB" w:rsidP="001C0CFB">
      <w:pPr>
        <w:spacing w:after="0" w:line="240" w:lineRule="auto"/>
      </w:pPr>
      <w:r>
        <w:t xml:space="preserve">Funding/Permitting Agency(s):  </w:t>
      </w:r>
    </w:p>
    <w:p w14:paraId="3B09EA23" w14:textId="77777777" w:rsidR="001C0CFB" w:rsidRDefault="001C0CFB" w:rsidP="00946DDE">
      <w:pPr>
        <w:spacing w:after="0" w:line="240" w:lineRule="auto"/>
      </w:pPr>
    </w:p>
    <w:p w14:paraId="46BD3B32" w14:textId="2581599E" w:rsidR="00946DDE" w:rsidRDefault="00946DDE" w:rsidP="00946DDE">
      <w:pPr>
        <w:spacing w:after="0" w:line="240" w:lineRule="auto"/>
      </w:pPr>
      <w:r>
        <w:t xml:space="preserve">Cultural Resource Firm/Federal Agency/State Agency:  </w:t>
      </w:r>
    </w:p>
    <w:p w14:paraId="6494CB6C" w14:textId="77777777" w:rsidR="00946DDE" w:rsidRDefault="00946DDE" w:rsidP="00946DDE">
      <w:pPr>
        <w:spacing w:after="0" w:line="240" w:lineRule="auto"/>
      </w:pPr>
    </w:p>
    <w:p w14:paraId="3B4CDB68" w14:textId="77777777" w:rsidR="00946DDE" w:rsidRDefault="00946DDE" w:rsidP="00946DDE">
      <w:pPr>
        <w:spacing w:after="0" w:line="240" w:lineRule="auto"/>
      </w:pPr>
      <w:r>
        <w:t xml:space="preserve">Report Author:  </w:t>
      </w:r>
    </w:p>
    <w:p w14:paraId="0E89F136" w14:textId="77777777" w:rsidR="00946DDE" w:rsidRDefault="00946DDE" w:rsidP="00946DDE">
      <w:pPr>
        <w:spacing w:after="0" w:line="240" w:lineRule="auto"/>
      </w:pPr>
    </w:p>
    <w:p w14:paraId="5CF76295" w14:textId="77777777" w:rsidR="00946DDE" w:rsidRDefault="00946DDE" w:rsidP="00946DDE">
      <w:pPr>
        <w:spacing w:after="0" w:line="240" w:lineRule="auto"/>
      </w:pPr>
      <w:r>
        <w:t xml:space="preserve">Principal Investigator (Signature and Title):  </w:t>
      </w:r>
    </w:p>
    <w:p w14:paraId="198DD04A" w14:textId="77777777" w:rsidR="00946DDE" w:rsidRDefault="00946DDE" w:rsidP="00946DDE">
      <w:pPr>
        <w:spacing w:after="0" w:line="240" w:lineRule="auto"/>
      </w:pPr>
    </w:p>
    <w:p w14:paraId="707C5868" w14:textId="77777777" w:rsidR="00946DDE" w:rsidRDefault="00946DDE" w:rsidP="00946DDE">
      <w:pPr>
        <w:spacing w:after="0" w:line="240" w:lineRule="auto"/>
      </w:pPr>
      <w:r>
        <w:t xml:space="preserve">Report Date:  </w:t>
      </w:r>
    </w:p>
    <w:p w14:paraId="6D589074" w14:textId="77777777" w:rsidR="00946DDE" w:rsidRDefault="00946DDE" w:rsidP="00946DDE">
      <w:pPr>
        <w:spacing w:after="0" w:line="240" w:lineRule="auto"/>
      </w:pPr>
    </w:p>
    <w:p w14:paraId="79AAA9F3" w14:textId="77777777" w:rsidR="00946DDE" w:rsidRDefault="00946DDE" w:rsidP="00946DDE">
      <w:pPr>
        <w:spacing w:after="0" w:line="240" w:lineRule="auto"/>
      </w:pPr>
      <w:r>
        <w:t xml:space="preserve">Field Personnel:  </w:t>
      </w:r>
    </w:p>
    <w:p w14:paraId="2346BA34" w14:textId="77777777" w:rsidR="00946DDE" w:rsidRDefault="00946DDE" w:rsidP="00946DDE">
      <w:pPr>
        <w:spacing w:after="0" w:line="240" w:lineRule="auto"/>
      </w:pPr>
    </w:p>
    <w:p w14:paraId="6B621828" w14:textId="77777777" w:rsidR="00946DDE" w:rsidRDefault="00946DDE" w:rsidP="00946DDE">
      <w:pPr>
        <w:spacing w:after="0" w:line="240" w:lineRule="auto"/>
      </w:pPr>
      <w:r>
        <w:t xml:space="preserve">Survey Date(s):  </w:t>
      </w:r>
    </w:p>
    <w:p w14:paraId="6959C728" w14:textId="2D45AA5F" w:rsidR="00946DDE" w:rsidRDefault="00946DDE" w:rsidP="00C66749">
      <w:pPr>
        <w:spacing w:after="0" w:line="240" w:lineRule="auto"/>
        <w:rPr>
          <w:b/>
          <w:bCs/>
          <w:sz w:val="26"/>
          <w:szCs w:val="26"/>
        </w:rPr>
      </w:pPr>
    </w:p>
    <w:p w14:paraId="64A5D175" w14:textId="77777777" w:rsidR="00946DDE" w:rsidRDefault="00946DDE" w:rsidP="00C66749">
      <w:pPr>
        <w:spacing w:after="0" w:line="240" w:lineRule="auto"/>
        <w:rPr>
          <w:b/>
          <w:bCs/>
          <w:sz w:val="26"/>
          <w:szCs w:val="26"/>
        </w:rPr>
      </w:pPr>
    </w:p>
    <w:p w14:paraId="62B33778" w14:textId="3BE20800" w:rsidR="00550895" w:rsidRPr="00C66749" w:rsidRDefault="00550895" w:rsidP="00C66749">
      <w:pPr>
        <w:spacing w:after="0" w:line="240" w:lineRule="auto"/>
        <w:rPr>
          <w:b/>
          <w:bCs/>
          <w:sz w:val="26"/>
          <w:szCs w:val="26"/>
        </w:rPr>
      </w:pPr>
      <w:r w:rsidRPr="00C66749">
        <w:rPr>
          <w:b/>
          <w:bCs/>
          <w:sz w:val="26"/>
          <w:szCs w:val="26"/>
        </w:rPr>
        <w:t>Location Information and Survey Conditions</w:t>
      </w:r>
    </w:p>
    <w:p w14:paraId="03BD054B" w14:textId="77777777" w:rsidR="00C66749" w:rsidRDefault="00C66749" w:rsidP="00C66749">
      <w:pPr>
        <w:spacing w:after="0" w:line="240" w:lineRule="auto"/>
      </w:pPr>
    </w:p>
    <w:p w14:paraId="1063D7DB" w14:textId="22E9E61F" w:rsidR="00550895" w:rsidRDefault="00550895" w:rsidP="00C66749">
      <w:pPr>
        <w:spacing w:after="0" w:line="240" w:lineRule="auto"/>
      </w:pPr>
      <w:r>
        <w:t>County(s)</w:t>
      </w:r>
      <w:r w:rsidR="00D30D46">
        <w:t>:</w:t>
      </w:r>
      <w:r w:rsidR="00291DB9">
        <w:t xml:space="preserve">  </w:t>
      </w:r>
    </w:p>
    <w:p w14:paraId="3628F308" w14:textId="77777777" w:rsidR="00D3047A" w:rsidRDefault="00D3047A" w:rsidP="00C66749">
      <w:pPr>
        <w:spacing w:after="0" w:line="240" w:lineRule="auto"/>
      </w:pPr>
    </w:p>
    <w:p w14:paraId="615C9731" w14:textId="3974CA3E" w:rsidR="00550895" w:rsidRDefault="00D30D46" w:rsidP="00C66749">
      <w:pPr>
        <w:spacing w:after="0" w:line="240" w:lineRule="auto"/>
      </w:pPr>
      <w:r w:rsidRPr="000A229E">
        <w:t>USGS 7.5</w:t>
      </w:r>
      <w:r w:rsidR="001501A5" w:rsidRPr="000A229E">
        <w:rPr>
          <w:rFonts w:cstheme="minorHAnsi"/>
        </w:rPr>
        <w:t>'</w:t>
      </w:r>
      <w:r w:rsidRPr="000A229E">
        <w:t xml:space="preserve"> Topographic Q</w:t>
      </w:r>
      <w:r w:rsidR="00550895" w:rsidRPr="000A229E">
        <w:t>uadrangle(s)</w:t>
      </w:r>
      <w:r w:rsidRPr="000A229E">
        <w:t>:</w:t>
      </w:r>
      <w:r w:rsidR="00291DB9">
        <w:t xml:space="preserve">  </w:t>
      </w:r>
    </w:p>
    <w:p w14:paraId="685D9C6F" w14:textId="77777777" w:rsidR="00C66749" w:rsidRDefault="00C66749" w:rsidP="00C66749">
      <w:pPr>
        <w:spacing w:after="0" w:line="240" w:lineRule="auto"/>
      </w:pPr>
    </w:p>
    <w:p w14:paraId="38211A34" w14:textId="45869B27" w:rsidR="00550895" w:rsidRDefault="00550895" w:rsidP="00C66749">
      <w:pPr>
        <w:spacing w:after="0" w:line="240" w:lineRule="auto"/>
      </w:pPr>
      <w:r>
        <w:t>Project Type/Title</w:t>
      </w:r>
      <w:r w:rsidR="00D30D46">
        <w:t>:</w:t>
      </w:r>
      <w:r w:rsidR="00291DB9">
        <w:t xml:space="preserve">  </w:t>
      </w:r>
    </w:p>
    <w:p w14:paraId="488611CA" w14:textId="77777777" w:rsidR="00C66749" w:rsidRDefault="00C66749" w:rsidP="00C66749">
      <w:pPr>
        <w:spacing w:after="0" w:line="240" w:lineRule="auto"/>
      </w:pPr>
    </w:p>
    <w:p w14:paraId="68416BD9" w14:textId="6AAE7CBA" w:rsidR="00550895" w:rsidRDefault="00550895" w:rsidP="00C66749">
      <w:pPr>
        <w:spacing w:after="0" w:line="240" w:lineRule="auto"/>
      </w:pPr>
      <w:r>
        <w:t>Section</w:t>
      </w:r>
      <w:r w:rsidR="00D30D46">
        <w:t>:</w:t>
      </w:r>
      <w:r>
        <w:tab/>
      </w:r>
      <w:r w:rsidR="00291DB9">
        <w:t xml:space="preserve"> </w:t>
      </w:r>
      <w:r>
        <w:tab/>
        <w:t>Township</w:t>
      </w:r>
      <w:r w:rsidR="00D30D46">
        <w:t>:</w:t>
      </w:r>
      <w:r w:rsidR="00291DB9">
        <w:t xml:space="preserve"> </w:t>
      </w:r>
      <w:r>
        <w:tab/>
      </w:r>
      <w:r w:rsidR="00963497">
        <w:tab/>
      </w:r>
      <w:r>
        <w:t>Range</w:t>
      </w:r>
      <w:r w:rsidR="00D30D46">
        <w:t>:</w:t>
      </w:r>
      <w:r w:rsidR="00291DB9">
        <w:t xml:space="preserve"> </w:t>
      </w:r>
    </w:p>
    <w:p w14:paraId="5465AA1D" w14:textId="77777777" w:rsidR="00C66749" w:rsidRDefault="00C66749" w:rsidP="00C66749">
      <w:pPr>
        <w:spacing w:after="0" w:line="240" w:lineRule="auto"/>
      </w:pPr>
    </w:p>
    <w:p w14:paraId="30D34F81" w14:textId="1E78ACD8" w:rsidR="00550895" w:rsidRDefault="00550895" w:rsidP="00C66749">
      <w:pPr>
        <w:spacing w:after="0" w:line="240" w:lineRule="auto"/>
      </w:pPr>
      <w:r>
        <w:t>Project Description and Purpose</w:t>
      </w:r>
      <w:r w:rsidR="00D30D46">
        <w:t>:</w:t>
      </w:r>
      <w:r w:rsidR="00291DB9">
        <w:t xml:space="preserve">  </w:t>
      </w:r>
    </w:p>
    <w:p w14:paraId="2981D15D" w14:textId="77777777" w:rsidR="00C66749" w:rsidRDefault="00C66749" w:rsidP="00C66749">
      <w:pPr>
        <w:spacing w:after="0" w:line="240" w:lineRule="auto"/>
      </w:pPr>
    </w:p>
    <w:p w14:paraId="359DE261" w14:textId="0324AAD7" w:rsidR="00550895" w:rsidRDefault="00550895" w:rsidP="00C66749">
      <w:pPr>
        <w:spacing w:after="0" w:line="240" w:lineRule="auto"/>
      </w:pPr>
      <w:r>
        <w:t>General Project Location</w:t>
      </w:r>
      <w:r w:rsidR="00D30D46">
        <w:t xml:space="preserve"> (Directions to project area):</w:t>
      </w:r>
      <w:r w:rsidR="00291DB9">
        <w:t xml:space="preserve">  </w:t>
      </w:r>
    </w:p>
    <w:p w14:paraId="47B6EEEA" w14:textId="77777777" w:rsidR="00C66749" w:rsidRDefault="00C66749" w:rsidP="00C66749">
      <w:pPr>
        <w:spacing w:after="0" w:line="240" w:lineRule="auto"/>
      </w:pPr>
    </w:p>
    <w:p w14:paraId="5CD4C9DA" w14:textId="034376CD" w:rsidR="00820CE1" w:rsidRDefault="008236C8" w:rsidP="00C66749">
      <w:pPr>
        <w:spacing w:after="0" w:line="240" w:lineRule="auto"/>
      </w:pPr>
      <w:r>
        <w:t>APE Area (</w:t>
      </w:r>
      <w:r w:rsidR="001A70A4">
        <w:t>A</w:t>
      </w:r>
      <w:r>
        <w:t>cres)</w:t>
      </w:r>
      <w:r w:rsidR="00820CE1">
        <w:t>:</w:t>
      </w:r>
      <w:r w:rsidR="00BC493F">
        <w:tab/>
      </w:r>
      <w:r w:rsidR="00BC493F">
        <w:tab/>
      </w:r>
      <w:r w:rsidR="00820CE1">
        <w:t>Number of Acres Surveyed:</w:t>
      </w:r>
    </w:p>
    <w:p w14:paraId="54C1F7C2" w14:textId="77777777" w:rsidR="00820CE1" w:rsidRDefault="00820CE1" w:rsidP="00C66749">
      <w:pPr>
        <w:spacing w:after="0" w:line="240" w:lineRule="auto"/>
      </w:pPr>
    </w:p>
    <w:p w14:paraId="050266E7" w14:textId="3E12F866" w:rsidR="00550895" w:rsidRDefault="00550895" w:rsidP="00C66749">
      <w:pPr>
        <w:spacing w:after="0" w:line="240" w:lineRule="auto"/>
      </w:pPr>
      <w:r>
        <w:t>Topography</w:t>
      </w:r>
      <w:r w:rsidR="00D30D46">
        <w:t>:</w:t>
      </w:r>
      <w:r w:rsidR="00291DB9">
        <w:t xml:space="preserve">  </w:t>
      </w:r>
    </w:p>
    <w:p w14:paraId="059FC268" w14:textId="77777777" w:rsidR="00C66749" w:rsidRDefault="00C66749" w:rsidP="00C66749">
      <w:pPr>
        <w:spacing w:after="0" w:line="240" w:lineRule="auto"/>
      </w:pPr>
      <w:bookmarkStart w:id="0" w:name="_GoBack"/>
      <w:bookmarkEnd w:id="0"/>
    </w:p>
    <w:p w14:paraId="48326038" w14:textId="5C5022A0" w:rsidR="00550895" w:rsidRDefault="00550895" w:rsidP="00C66749">
      <w:pPr>
        <w:spacing w:after="0" w:line="240" w:lineRule="auto"/>
      </w:pPr>
      <w:r>
        <w:t>Soils</w:t>
      </w:r>
      <w:r w:rsidR="00D30D46">
        <w:t>:</w:t>
      </w:r>
      <w:r w:rsidR="00291DB9">
        <w:t xml:space="preserve">  </w:t>
      </w:r>
    </w:p>
    <w:p w14:paraId="411ED52F" w14:textId="77777777" w:rsidR="00C66749" w:rsidRDefault="00C66749" w:rsidP="00C66749">
      <w:pPr>
        <w:spacing w:after="0" w:line="240" w:lineRule="auto"/>
      </w:pPr>
    </w:p>
    <w:p w14:paraId="4FA215F1" w14:textId="747B4546" w:rsidR="00550895" w:rsidRDefault="00550895" w:rsidP="00C66749">
      <w:pPr>
        <w:spacing w:after="0" w:line="240" w:lineRule="auto"/>
      </w:pPr>
      <w:r>
        <w:t>Current and Historical Land Use</w:t>
      </w:r>
      <w:r w:rsidR="00D30D46">
        <w:t>:</w:t>
      </w:r>
      <w:r w:rsidR="00291DB9">
        <w:t xml:space="preserve">  </w:t>
      </w:r>
    </w:p>
    <w:p w14:paraId="352AEE82" w14:textId="77777777" w:rsidR="00C66749" w:rsidRDefault="00C66749" w:rsidP="00C66749">
      <w:pPr>
        <w:spacing w:after="0" w:line="240" w:lineRule="auto"/>
      </w:pPr>
    </w:p>
    <w:p w14:paraId="183090FA" w14:textId="5FF8B9FA" w:rsidR="00550895" w:rsidRDefault="00550895" w:rsidP="00C66749">
      <w:pPr>
        <w:spacing w:after="0" w:line="240" w:lineRule="auto"/>
      </w:pPr>
      <w:r>
        <w:t>Vegetation (including % visibility)</w:t>
      </w:r>
      <w:r w:rsidR="00D30D46">
        <w:t>:</w:t>
      </w:r>
      <w:r w:rsidR="00291DB9">
        <w:t xml:space="preserve">  </w:t>
      </w:r>
    </w:p>
    <w:p w14:paraId="4310F148" w14:textId="77777777" w:rsidR="00C66749" w:rsidRDefault="00C66749" w:rsidP="00C66749">
      <w:pPr>
        <w:spacing w:after="0" w:line="240" w:lineRule="auto"/>
      </w:pPr>
    </w:p>
    <w:p w14:paraId="1A3672CE" w14:textId="79C06CCF" w:rsidR="00550895" w:rsidRDefault="00550895" w:rsidP="00C66749">
      <w:pPr>
        <w:spacing w:after="0" w:line="240" w:lineRule="auto"/>
      </w:pPr>
      <w:r>
        <w:lastRenderedPageBreak/>
        <w:t>Environmental Limitations to Survey</w:t>
      </w:r>
      <w:r w:rsidR="00D30D46">
        <w:t>:</w:t>
      </w:r>
      <w:r w:rsidR="00291DB9">
        <w:t xml:space="preserve">  </w:t>
      </w:r>
    </w:p>
    <w:p w14:paraId="6DFBFAE5" w14:textId="77777777" w:rsidR="00C66749" w:rsidRDefault="00C66749" w:rsidP="00C66749">
      <w:pPr>
        <w:spacing w:after="0" w:line="240" w:lineRule="auto"/>
      </w:pPr>
    </w:p>
    <w:p w14:paraId="35DF1437" w14:textId="3D0DD095" w:rsidR="00D30D46" w:rsidRDefault="00D30D46" w:rsidP="00C66749">
      <w:pPr>
        <w:spacing w:after="0" w:line="240" w:lineRule="auto"/>
      </w:pPr>
      <w:r>
        <w:t>Surface and/or Minerals Ownership:</w:t>
      </w:r>
      <w:r w:rsidR="00291DB9">
        <w:t xml:space="preserve">  </w:t>
      </w:r>
    </w:p>
    <w:p w14:paraId="01C97768" w14:textId="77777777" w:rsidR="001B0D1F" w:rsidRDefault="001B0D1F" w:rsidP="00C66749">
      <w:pPr>
        <w:spacing w:after="0" w:line="240" w:lineRule="auto"/>
      </w:pPr>
    </w:p>
    <w:p w14:paraId="4A17517B" w14:textId="04122D9F" w:rsidR="00D30D46" w:rsidRDefault="00D30D46" w:rsidP="00C66749">
      <w:pPr>
        <w:spacing w:after="0" w:line="240" w:lineRule="auto"/>
      </w:pPr>
      <w:r>
        <w:t>Other comments:</w:t>
      </w:r>
      <w:r w:rsidR="00291DB9">
        <w:t xml:space="preserve">  </w:t>
      </w:r>
    </w:p>
    <w:p w14:paraId="7B9DAACE" w14:textId="76D5026C" w:rsidR="00550895" w:rsidRDefault="00550895" w:rsidP="00C66749">
      <w:pPr>
        <w:spacing w:after="0" w:line="240" w:lineRule="auto"/>
      </w:pPr>
    </w:p>
    <w:p w14:paraId="64CAE457" w14:textId="77777777" w:rsidR="00C66749" w:rsidRDefault="00C66749" w:rsidP="00C66749">
      <w:pPr>
        <w:spacing w:after="0" w:line="240" w:lineRule="auto"/>
      </w:pPr>
    </w:p>
    <w:p w14:paraId="6AAE99D8" w14:textId="77777777" w:rsidR="00550895" w:rsidRPr="00C66749" w:rsidRDefault="00550895" w:rsidP="00C66749">
      <w:pPr>
        <w:spacing w:after="0" w:line="240" w:lineRule="auto"/>
        <w:rPr>
          <w:b/>
          <w:bCs/>
          <w:sz w:val="26"/>
          <w:szCs w:val="26"/>
        </w:rPr>
      </w:pPr>
      <w:r w:rsidRPr="00C66749">
        <w:rPr>
          <w:b/>
          <w:bCs/>
          <w:sz w:val="26"/>
          <w:szCs w:val="26"/>
        </w:rPr>
        <w:t>Background and Survey Information</w:t>
      </w:r>
    </w:p>
    <w:p w14:paraId="575C451E" w14:textId="77777777" w:rsidR="00C66749" w:rsidRDefault="00C66749" w:rsidP="00C66749">
      <w:pPr>
        <w:spacing w:after="0" w:line="240" w:lineRule="auto"/>
      </w:pPr>
    </w:p>
    <w:p w14:paraId="4750DACB" w14:textId="1281C5BE" w:rsidR="00550895" w:rsidRDefault="00550895" w:rsidP="00C66749">
      <w:pPr>
        <w:spacing w:after="0" w:line="240" w:lineRule="auto"/>
      </w:pPr>
      <w:r w:rsidRPr="00550895">
        <w:t>Historic Plats/Atlases/Sources</w:t>
      </w:r>
      <w:r w:rsidR="00D30D46">
        <w:t>:</w:t>
      </w:r>
      <w:r w:rsidR="00291DB9">
        <w:t xml:space="preserve">  </w:t>
      </w:r>
    </w:p>
    <w:p w14:paraId="347C0E3F" w14:textId="77777777" w:rsidR="00C66749" w:rsidRDefault="00C66749" w:rsidP="00C66749">
      <w:pPr>
        <w:spacing w:after="0" w:line="240" w:lineRule="auto"/>
      </w:pPr>
    </w:p>
    <w:p w14:paraId="03E68A19" w14:textId="6819BBD9" w:rsidR="00D30D46" w:rsidRPr="00550895" w:rsidRDefault="00D30D46" w:rsidP="00C66749">
      <w:pPr>
        <w:spacing w:after="0" w:line="240" w:lineRule="auto"/>
      </w:pPr>
      <w:r>
        <w:t>Study Unit:</w:t>
      </w:r>
      <w:r w:rsidR="00291DB9">
        <w:t xml:space="preserve">  </w:t>
      </w:r>
    </w:p>
    <w:p w14:paraId="7F620C95" w14:textId="77777777" w:rsidR="00C66749" w:rsidRPr="00291DB9" w:rsidRDefault="00C66749" w:rsidP="00C66749">
      <w:pPr>
        <w:spacing w:after="0" w:line="240" w:lineRule="auto"/>
      </w:pPr>
    </w:p>
    <w:p w14:paraId="3E4C8739" w14:textId="68968A9F" w:rsidR="00550895" w:rsidRPr="00291DB9" w:rsidRDefault="0076017E" w:rsidP="00C66749">
      <w:pPr>
        <w:spacing w:after="0" w:line="240" w:lineRule="auto"/>
      </w:pPr>
      <w:r>
        <w:t>Previous Sites</w:t>
      </w:r>
      <w:r w:rsidR="00550895" w:rsidRPr="00291DB9">
        <w:t xml:space="preserve"> within APE</w:t>
      </w:r>
      <w:r w:rsidR="00773B81" w:rsidRPr="00291DB9">
        <w:rPr>
          <w:rStyle w:val="FootnoteReference"/>
        </w:rPr>
        <w:footnoteReference w:id="1"/>
      </w:r>
      <w:r w:rsidR="00550895" w:rsidRPr="00291DB9">
        <w:t>:</w:t>
      </w:r>
      <w:r w:rsidR="00773B81" w:rsidRPr="00291DB9">
        <w:t xml:space="preserve"> </w:t>
      </w:r>
      <w:r w:rsidR="00291DB9">
        <w:t xml:space="preserve"> </w:t>
      </w:r>
      <w:r w:rsidR="00773B81" w:rsidRPr="00291DB9">
        <w:t>None</w:t>
      </w:r>
    </w:p>
    <w:p w14:paraId="10F0B69C" w14:textId="77777777" w:rsidR="00C66749" w:rsidRPr="00291DB9" w:rsidRDefault="00C66749" w:rsidP="00C66749">
      <w:pPr>
        <w:spacing w:after="0" w:line="240" w:lineRule="auto"/>
      </w:pPr>
    </w:p>
    <w:p w14:paraId="18EC5AA5" w14:textId="2E3A2BC7" w:rsidR="00550895" w:rsidRDefault="0076017E" w:rsidP="00C66749">
      <w:pPr>
        <w:spacing w:after="0" w:line="240" w:lineRule="auto"/>
      </w:pPr>
      <w:r>
        <w:t>Previous Sites</w:t>
      </w:r>
      <w:r w:rsidR="00550895" w:rsidRPr="00291DB9">
        <w:t xml:space="preserve"> outside APE within 1 mile:</w:t>
      </w:r>
      <w:r w:rsidR="00291DB9">
        <w:t xml:space="preserve">  </w:t>
      </w:r>
    </w:p>
    <w:p w14:paraId="2273CB98" w14:textId="77777777" w:rsidR="00C66749" w:rsidRDefault="00C66749" w:rsidP="00C66749">
      <w:pPr>
        <w:spacing w:after="0" w:line="240" w:lineRule="auto"/>
      </w:pPr>
    </w:p>
    <w:p w14:paraId="3E5E239D" w14:textId="26BFBDCA" w:rsidR="00550895" w:rsidRDefault="00550895" w:rsidP="00C66749">
      <w:pPr>
        <w:spacing w:after="0" w:line="240" w:lineRule="auto"/>
      </w:pPr>
      <w:r>
        <w:t>Previous Surveys</w:t>
      </w:r>
      <w:r w:rsidR="0076017E">
        <w:t xml:space="preserve"> wit</w:t>
      </w:r>
      <w:r w:rsidR="00445068">
        <w:t>hi</w:t>
      </w:r>
      <w:r w:rsidR="0076017E">
        <w:t xml:space="preserve">n </w:t>
      </w:r>
      <w:r w:rsidR="00425CA6">
        <w:t>APE</w:t>
      </w:r>
      <w:r>
        <w:t>:</w:t>
      </w:r>
      <w:r w:rsidR="00291DB9">
        <w:t xml:space="preserve">  </w:t>
      </w:r>
    </w:p>
    <w:p w14:paraId="3EC9FB78" w14:textId="485736D3" w:rsidR="00C66749" w:rsidRDefault="00C66749" w:rsidP="00C66749">
      <w:pPr>
        <w:spacing w:after="0" w:line="240" w:lineRule="auto"/>
      </w:pPr>
    </w:p>
    <w:p w14:paraId="54DF19B6" w14:textId="5CC76B6E" w:rsidR="00425CA6" w:rsidRDefault="00445068" w:rsidP="00C66749">
      <w:pPr>
        <w:spacing w:after="0" w:line="240" w:lineRule="auto"/>
      </w:pPr>
      <w:r>
        <w:t>Previous Surveys outside APE within 1 mile:</w:t>
      </w:r>
    </w:p>
    <w:p w14:paraId="58D39710" w14:textId="77777777" w:rsidR="00425CA6" w:rsidRDefault="00425CA6" w:rsidP="00C66749">
      <w:pPr>
        <w:spacing w:after="0" w:line="240" w:lineRule="auto"/>
      </w:pPr>
    </w:p>
    <w:p w14:paraId="3C89164D" w14:textId="5A4A0794" w:rsidR="00550895" w:rsidRDefault="00550895" w:rsidP="00C66749">
      <w:pPr>
        <w:spacing w:after="0" w:line="240" w:lineRule="auto"/>
      </w:pPr>
      <w:r>
        <w:t>Date of File Search:</w:t>
      </w:r>
      <w:r w:rsidR="00291DB9">
        <w:t xml:space="preserve">  </w:t>
      </w:r>
    </w:p>
    <w:p w14:paraId="366CC3AC" w14:textId="77777777" w:rsidR="00C66749" w:rsidRDefault="00C66749" w:rsidP="00C66749">
      <w:pPr>
        <w:spacing w:after="0" w:line="240" w:lineRule="auto"/>
      </w:pPr>
    </w:p>
    <w:p w14:paraId="722960C3" w14:textId="729043AB" w:rsidR="00550895" w:rsidRDefault="00550895" w:rsidP="00C66749">
      <w:pPr>
        <w:spacing w:after="0" w:line="240" w:lineRule="auto"/>
      </w:pPr>
      <w:r>
        <w:t>Survey Methodology (transect intervals):</w:t>
      </w:r>
      <w:r w:rsidR="00291DB9">
        <w:t xml:space="preserve">  </w:t>
      </w:r>
    </w:p>
    <w:p w14:paraId="381AFE60" w14:textId="77777777" w:rsidR="00C66749" w:rsidRDefault="00C66749" w:rsidP="00C66749">
      <w:pPr>
        <w:spacing w:after="0" w:line="240" w:lineRule="auto"/>
      </w:pPr>
    </w:p>
    <w:p w14:paraId="3871FC0C" w14:textId="26C50FA8" w:rsidR="00550895" w:rsidRDefault="00550895" w:rsidP="00C66749">
      <w:pPr>
        <w:spacing w:after="0" w:line="240" w:lineRule="auto"/>
      </w:pPr>
      <w:r>
        <w:t>Shovel/Auger Probing Methodology:</w:t>
      </w:r>
      <w:r w:rsidR="00291DB9">
        <w:t xml:space="preserve">  </w:t>
      </w:r>
    </w:p>
    <w:p w14:paraId="7D44A5C9" w14:textId="77777777" w:rsidR="00C66749" w:rsidRDefault="00C66749" w:rsidP="00C66749">
      <w:pPr>
        <w:spacing w:after="0" w:line="240" w:lineRule="auto"/>
      </w:pPr>
    </w:p>
    <w:p w14:paraId="07DF1EB9" w14:textId="369500E3" w:rsidR="00550895" w:rsidRDefault="00550895" w:rsidP="00C66749">
      <w:pPr>
        <w:spacing w:after="0" w:line="240" w:lineRule="auto"/>
      </w:pPr>
      <w:r>
        <w:t>Area Surveyed (Acres):</w:t>
      </w:r>
      <w:r w:rsidR="00291DB9">
        <w:t xml:space="preserve">  </w:t>
      </w:r>
    </w:p>
    <w:p w14:paraId="02893E0C" w14:textId="77777777" w:rsidR="00C66749" w:rsidRDefault="00C66749" w:rsidP="00C66749">
      <w:pPr>
        <w:spacing w:after="0" w:line="240" w:lineRule="auto"/>
      </w:pPr>
    </w:p>
    <w:p w14:paraId="15AA41D4" w14:textId="4D355AD1" w:rsidR="00550895" w:rsidRDefault="00550895" w:rsidP="00C66749">
      <w:pPr>
        <w:spacing w:after="0" w:line="240" w:lineRule="auto"/>
      </w:pPr>
      <w:r>
        <w:t>Time Expended (Person Hours)</w:t>
      </w:r>
      <w:r w:rsidR="00D30D46">
        <w:t>:</w:t>
      </w:r>
      <w:r w:rsidR="00291DB9">
        <w:t xml:space="preserve">  </w:t>
      </w:r>
    </w:p>
    <w:p w14:paraId="278DE308" w14:textId="77777777" w:rsidR="00C66749" w:rsidRDefault="00C66749" w:rsidP="00C66749">
      <w:pPr>
        <w:spacing w:after="0" w:line="240" w:lineRule="auto"/>
      </w:pPr>
    </w:p>
    <w:p w14:paraId="3FAC1258" w14:textId="311B77CF" w:rsidR="00550895" w:rsidRDefault="00550895" w:rsidP="00C66749">
      <w:pPr>
        <w:spacing w:after="0" w:line="240" w:lineRule="auto"/>
      </w:pPr>
      <w:r>
        <w:t>Recommendation</w:t>
      </w:r>
      <w:r w:rsidR="00D30D46">
        <w:t>:</w:t>
      </w:r>
      <w:r w:rsidR="00291DB9">
        <w:t xml:space="preserve">  </w:t>
      </w:r>
    </w:p>
    <w:p w14:paraId="2F779A2A" w14:textId="77777777" w:rsidR="00C66749" w:rsidRDefault="00C66749" w:rsidP="00C66749">
      <w:pPr>
        <w:spacing w:after="0" w:line="240" w:lineRule="auto"/>
      </w:pPr>
    </w:p>
    <w:p w14:paraId="474899E0" w14:textId="1750B3AD" w:rsidR="00D30D46" w:rsidRDefault="00D30D46" w:rsidP="00C66749">
      <w:pPr>
        <w:spacing w:after="0" w:line="240" w:lineRule="auto"/>
      </w:pPr>
      <w:r>
        <w:t>Other Comments:</w:t>
      </w:r>
      <w:r w:rsidR="00291DB9">
        <w:t xml:space="preserve">  </w:t>
      </w:r>
    </w:p>
    <w:p w14:paraId="47441365" w14:textId="1A621826" w:rsidR="00550895" w:rsidRDefault="00550895" w:rsidP="00C66749">
      <w:pPr>
        <w:spacing w:after="0" w:line="240" w:lineRule="auto"/>
      </w:pPr>
    </w:p>
    <w:p w14:paraId="404529F2" w14:textId="77777777" w:rsidR="00C66749" w:rsidRDefault="00C66749" w:rsidP="00C66749">
      <w:pPr>
        <w:spacing w:after="0" w:line="240" w:lineRule="auto"/>
      </w:pPr>
    </w:p>
    <w:p w14:paraId="16FD48B2" w14:textId="77777777" w:rsidR="00550895" w:rsidRPr="00C66749" w:rsidRDefault="00D30D46" w:rsidP="00C66749">
      <w:pPr>
        <w:spacing w:after="0" w:line="240" w:lineRule="auto"/>
        <w:rPr>
          <w:b/>
          <w:bCs/>
          <w:sz w:val="26"/>
          <w:szCs w:val="26"/>
        </w:rPr>
      </w:pPr>
      <w:r w:rsidRPr="00C66749">
        <w:rPr>
          <w:b/>
          <w:bCs/>
          <w:sz w:val="26"/>
          <w:szCs w:val="26"/>
        </w:rPr>
        <w:t>Required At</w:t>
      </w:r>
      <w:r w:rsidR="00550895" w:rsidRPr="00C66749">
        <w:rPr>
          <w:b/>
          <w:bCs/>
          <w:sz w:val="26"/>
          <w:szCs w:val="26"/>
        </w:rPr>
        <w:t>tachment</w:t>
      </w:r>
      <w:r w:rsidRPr="00C66749">
        <w:rPr>
          <w:b/>
          <w:bCs/>
          <w:sz w:val="26"/>
          <w:szCs w:val="26"/>
        </w:rPr>
        <w:t>s</w:t>
      </w:r>
      <w:r w:rsidR="00550895" w:rsidRPr="00C66749">
        <w:rPr>
          <w:b/>
          <w:bCs/>
          <w:sz w:val="26"/>
          <w:szCs w:val="26"/>
        </w:rPr>
        <w:t xml:space="preserve"> </w:t>
      </w:r>
    </w:p>
    <w:p w14:paraId="0DDA94A8" w14:textId="48ACB23E" w:rsidR="00D30D46" w:rsidRPr="00D30D46" w:rsidRDefault="00D30D46" w:rsidP="00C66749">
      <w:pPr>
        <w:spacing w:after="0" w:line="240" w:lineRule="auto"/>
      </w:pPr>
      <w:r w:rsidRPr="00D30D46">
        <w:t>USGS 7.5</w:t>
      </w:r>
      <w:r w:rsidR="00395896">
        <w:rPr>
          <w:rFonts w:cstheme="minorHAnsi"/>
        </w:rPr>
        <w:t>'</w:t>
      </w:r>
      <w:r w:rsidRPr="00D30D46">
        <w:t xml:space="preserve"> Topographic Quadrangle Map(s) Showing</w:t>
      </w:r>
      <w:r w:rsidR="004913C0">
        <w:t>:</w:t>
      </w:r>
      <w:r w:rsidRPr="00D30D46">
        <w:t xml:space="preserve"> </w:t>
      </w:r>
      <w:r w:rsidR="00D94CC8">
        <w:t xml:space="preserve">1) </w:t>
      </w:r>
      <w:r w:rsidRPr="00D30D46">
        <w:t>Project Location</w:t>
      </w:r>
      <w:r w:rsidR="00D94CC8">
        <w:t xml:space="preserve">; 2) Previously Recorded Sites; 3) </w:t>
      </w:r>
      <w:r w:rsidR="007A7C6F">
        <w:t>Previously Conducted Surveys.</w:t>
      </w:r>
    </w:p>
    <w:p w14:paraId="1585A928" w14:textId="3AB18028" w:rsidR="00D30D46" w:rsidRPr="00291DB9" w:rsidRDefault="00D30D46" w:rsidP="00C66749">
      <w:pPr>
        <w:spacing w:after="0" w:line="240" w:lineRule="auto"/>
      </w:pPr>
      <w:r w:rsidRPr="00D30D46">
        <w:t>Project Map(</w:t>
      </w:r>
      <w:r w:rsidRPr="00291DB9">
        <w:t>s) Depicting</w:t>
      </w:r>
      <w:r w:rsidR="007F1B19">
        <w:t>:</w:t>
      </w:r>
      <w:r w:rsidRPr="00291DB9">
        <w:t xml:space="preserve"> </w:t>
      </w:r>
      <w:r w:rsidR="000B60CF">
        <w:t xml:space="preserve">1) </w:t>
      </w:r>
      <w:r w:rsidRPr="00291DB9">
        <w:t>APE</w:t>
      </w:r>
      <w:r w:rsidR="000B60CF">
        <w:t>;</w:t>
      </w:r>
      <w:r w:rsidRPr="00291DB9">
        <w:t xml:space="preserve"> </w:t>
      </w:r>
      <w:r w:rsidR="000B60CF">
        <w:t xml:space="preserve">2) </w:t>
      </w:r>
      <w:r w:rsidRPr="00291DB9">
        <w:t>Survey Limits</w:t>
      </w:r>
    </w:p>
    <w:p w14:paraId="43B718E1" w14:textId="372A1B4F" w:rsidR="00D30D46" w:rsidRPr="00291DB9" w:rsidRDefault="00D30D46" w:rsidP="00C66749">
      <w:pPr>
        <w:spacing w:after="0" w:line="240" w:lineRule="auto"/>
      </w:pPr>
      <w:r w:rsidRPr="00291DB9">
        <w:t>Project Overview Ph</w:t>
      </w:r>
      <w:r w:rsidR="00471A7D" w:rsidRPr="00291DB9">
        <w:t>o</w:t>
      </w:r>
      <w:r w:rsidRPr="00291DB9">
        <w:t xml:space="preserve">tograph(s) Showing Field Conditions </w:t>
      </w:r>
    </w:p>
    <w:sectPr w:rsidR="00D30D46" w:rsidRPr="00291DB9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A3704" w14:textId="77777777" w:rsidR="00E708CB" w:rsidRDefault="00E708CB" w:rsidP="00773B81">
      <w:pPr>
        <w:spacing w:after="0" w:line="240" w:lineRule="auto"/>
      </w:pPr>
      <w:r>
        <w:separator/>
      </w:r>
    </w:p>
  </w:endnote>
  <w:endnote w:type="continuationSeparator" w:id="0">
    <w:p w14:paraId="1BA8D546" w14:textId="77777777" w:rsidR="00E708CB" w:rsidRDefault="00E708CB" w:rsidP="00773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EED2E" w14:textId="77777777" w:rsidR="004C72FC" w:rsidRPr="00C66749" w:rsidRDefault="004C72FC">
    <w:pPr>
      <w:pStyle w:val="Footer"/>
      <w:rPr>
        <w:sz w:val="18"/>
        <w:szCs w:val="18"/>
      </w:rPr>
    </w:pPr>
    <w:r w:rsidRPr="00C66749">
      <w:rPr>
        <w:sz w:val="18"/>
        <w:szCs w:val="18"/>
      </w:rPr>
      <w:t xml:space="preserve">Instructions: Submission of this report must include: 1) a paper copy, 2) a PDF version, and 3) </w:t>
    </w:r>
    <w:r>
      <w:rPr>
        <w:sz w:val="18"/>
        <w:szCs w:val="18"/>
      </w:rPr>
      <w:t xml:space="preserve">the </w:t>
    </w:r>
    <w:r w:rsidRPr="00C66749">
      <w:rPr>
        <w:sz w:val="18"/>
        <w:szCs w:val="18"/>
      </w:rPr>
      <w:t xml:space="preserve">corresponding shapefiles. Submit to </w:t>
    </w:r>
    <w:r>
      <w:rPr>
        <w:sz w:val="18"/>
        <w:szCs w:val="18"/>
      </w:rPr>
      <w:t xml:space="preserve">the Archaeology &amp; Historic Preservation Division of the </w:t>
    </w:r>
    <w:r w:rsidRPr="00C66749">
      <w:rPr>
        <w:sz w:val="18"/>
        <w:szCs w:val="18"/>
      </w:rPr>
      <w:t>State Historical Society of North Dakota</w:t>
    </w:r>
    <w:r>
      <w:rPr>
        <w:sz w:val="18"/>
        <w:szCs w:val="18"/>
      </w:rPr>
      <w:t xml:space="preserve"> at 612 E Boulevard Ave, Bismarck, ND 58505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D3228" w14:textId="77777777" w:rsidR="00E708CB" w:rsidRDefault="00E708CB" w:rsidP="00773B81">
      <w:pPr>
        <w:spacing w:after="0" w:line="240" w:lineRule="auto"/>
      </w:pPr>
      <w:r>
        <w:separator/>
      </w:r>
    </w:p>
  </w:footnote>
  <w:footnote w:type="continuationSeparator" w:id="0">
    <w:p w14:paraId="49D31E7D" w14:textId="77777777" w:rsidR="00E708CB" w:rsidRDefault="00E708CB" w:rsidP="00773B81">
      <w:pPr>
        <w:spacing w:after="0" w:line="240" w:lineRule="auto"/>
      </w:pPr>
      <w:r>
        <w:continuationSeparator/>
      </w:r>
    </w:p>
  </w:footnote>
  <w:footnote w:id="1">
    <w:p w14:paraId="6C837CA1" w14:textId="456B7959" w:rsidR="00773B81" w:rsidRPr="00291DB9" w:rsidRDefault="00773B81" w:rsidP="00773B81">
      <w:r w:rsidRPr="00291DB9">
        <w:rPr>
          <w:rStyle w:val="FootnoteReference"/>
        </w:rPr>
        <w:footnoteRef/>
      </w:r>
      <w:r w:rsidRPr="00291DB9">
        <w:t xml:space="preserve"> Any project that includes a site, site lead, or isolated find within the APE </w:t>
      </w:r>
      <w:r w:rsidR="00B170F1">
        <w:t xml:space="preserve">is considered a positive find </w:t>
      </w:r>
      <w:r w:rsidRPr="00291DB9">
        <w:t>requires a full repor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271DD"/>
    <w:multiLevelType w:val="hybridMultilevel"/>
    <w:tmpl w:val="FDCAF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TE0NDE1tjA3MTZQ0lEKTi0uzszPAykwrQUAuT+ZISwAAAA="/>
  </w:docVars>
  <w:rsids>
    <w:rsidRoot w:val="00550895"/>
    <w:rsid w:val="000A229E"/>
    <w:rsid w:val="000B60CF"/>
    <w:rsid w:val="0011743F"/>
    <w:rsid w:val="00140181"/>
    <w:rsid w:val="001501A5"/>
    <w:rsid w:val="001A70A4"/>
    <w:rsid w:val="001B0D1F"/>
    <w:rsid w:val="001C0CFB"/>
    <w:rsid w:val="00291DB9"/>
    <w:rsid w:val="002A1F44"/>
    <w:rsid w:val="00395896"/>
    <w:rsid w:val="00403484"/>
    <w:rsid w:val="00425CA6"/>
    <w:rsid w:val="00445068"/>
    <w:rsid w:val="00471A7D"/>
    <w:rsid w:val="004913C0"/>
    <w:rsid w:val="004C72FC"/>
    <w:rsid w:val="004E68BA"/>
    <w:rsid w:val="005247D5"/>
    <w:rsid w:val="00550895"/>
    <w:rsid w:val="005935E9"/>
    <w:rsid w:val="00610400"/>
    <w:rsid w:val="006E3533"/>
    <w:rsid w:val="0076017E"/>
    <w:rsid w:val="007623C2"/>
    <w:rsid w:val="00773B81"/>
    <w:rsid w:val="007A7C6F"/>
    <w:rsid w:val="007D34A6"/>
    <w:rsid w:val="007D4B81"/>
    <w:rsid w:val="007F1B19"/>
    <w:rsid w:val="00820CE1"/>
    <w:rsid w:val="008236C8"/>
    <w:rsid w:val="008D6D53"/>
    <w:rsid w:val="00946DDE"/>
    <w:rsid w:val="00963497"/>
    <w:rsid w:val="009E3C48"/>
    <w:rsid w:val="00B170F1"/>
    <w:rsid w:val="00B619B3"/>
    <w:rsid w:val="00BC493F"/>
    <w:rsid w:val="00BC57D2"/>
    <w:rsid w:val="00BF6890"/>
    <w:rsid w:val="00C66749"/>
    <w:rsid w:val="00D3047A"/>
    <w:rsid w:val="00D30D46"/>
    <w:rsid w:val="00D94CC8"/>
    <w:rsid w:val="00DA120E"/>
    <w:rsid w:val="00E708CB"/>
    <w:rsid w:val="00F70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F88FC1"/>
  <w15:chartTrackingRefBased/>
  <w15:docId w15:val="{D58C1BAA-E121-4B3F-A5EF-3E98BBCB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3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B81"/>
  </w:style>
  <w:style w:type="paragraph" w:styleId="Footer">
    <w:name w:val="footer"/>
    <w:basedOn w:val="Normal"/>
    <w:link w:val="FooterChar"/>
    <w:uiPriority w:val="99"/>
    <w:unhideWhenUsed/>
    <w:rsid w:val="00773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B81"/>
  </w:style>
  <w:style w:type="paragraph" w:styleId="FootnoteText">
    <w:name w:val="footnote text"/>
    <w:basedOn w:val="Normal"/>
    <w:link w:val="FootnoteTextChar"/>
    <w:uiPriority w:val="99"/>
    <w:semiHidden/>
    <w:unhideWhenUsed/>
    <w:rsid w:val="00773B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3B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3B81"/>
    <w:rPr>
      <w:vertAlign w:val="superscript"/>
    </w:rPr>
  </w:style>
  <w:style w:type="character" w:styleId="Hyperlink">
    <w:name w:val="Hyperlink"/>
    <w:uiPriority w:val="99"/>
    <w:unhideWhenUsed/>
    <w:rsid w:val="004C72FC"/>
    <w:rPr>
      <w:color w:val="0000FF"/>
      <w:u w:val="single"/>
    </w:rPr>
  </w:style>
  <w:style w:type="paragraph" w:customStyle="1" w:styleId="Level1">
    <w:name w:val="Level 1"/>
    <w:basedOn w:val="Normal"/>
    <w:rsid w:val="004C72FC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4C72F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history.nd.gov/hp/stateplan_arch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931440BA82864F8026AF86F5BD5CC1" ma:contentTypeVersion="13" ma:contentTypeDescription="Create a new document." ma:contentTypeScope="" ma:versionID="7f78c5b2c644e86f14c729392033f21d">
  <xsd:schema xmlns:xsd="http://www.w3.org/2001/XMLSchema" xmlns:xs="http://www.w3.org/2001/XMLSchema" xmlns:p="http://schemas.microsoft.com/office/2006/metadata/properties" xmlns:ns3="0d7e1988-69e9-4c8b-ba93-ea380dac2ab0" xmlns:ns4="9bbcbd1a-964e-412d-9a9a-ab129ba35a11" targetNamespace="http://schemas.microsoft.com/office/2006/metadata/properties" ma:root="true" ma:fieldsID="56ea447102b8fad118e6169cefc792a1" ns3:_="" ns4:_="">
    <xsd:import namespace="0d7e1988-69e9-4c8b-ba93-ea380dac2ab0"/>
    <xsd:import namespace="9bbcbd1a-964e-412d-9a9a-ab129ba35a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1988-69e9-4c8b-ba93-ea380dac2a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cbd1a-964e-412d-9a9a-ab129ba35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90B78-5E18-4F69-AC77-B458DF4D68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5EEC35-B628-4811-BC4C-AACCA83654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38C933-EF11-4A33-BDF8-576EDF88A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e1988-69e9-4c8b-ba93-ea380dac2ab0"/>
    <ds:schemaRef ds:uri="9bbcbd1a-964e-412d-9a9a-ab129ba35a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068E90-AA6F-4972-BC2C-89FE0879F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nson, Fern E.</dc:creator>
  <cp:keywords/>
  <dc:description/>
  <cp:lastModifiedBy>Clark, Andrew</cp:lastModifiedBy>
  <cp:revision>24</cp:revision>
  <dcterms:created xsi:type="dcterms:W3CDTF">2020-06-19T17:19:00Z</dcterms:created>
  <dcterms:modified xsi:type="dcterms:W3CDTF">2020-06-19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931440BA82864F8026AF86F5BD5CC1</vt:lpwstr>
  </property>
</Properties>
</file>